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FBD" w:rsidRPr="00195B91" w:rsidRDefault="00E3441C" w:rsidP="00195B91">
      <w:pPr>
        <w:pStyle w:val="Titre"/>
      </w:pPr>
      <w:r>
        <w:t>Test Report</w:t>
      </w:r>
    </w:p>
    <w:p w:rsidR="00600FBD" w:rsidRDefault="00195B91">
      <w:pPr>
        <w:pStyle w:val="Author"/>
      </w:pPr>
      <w:r>
        <w:t>Camille Piponiot</w:t>
      </w:r>
    </w:p>
    <w:p w:rsidR="00600FBD" w:rsidRDefault="00E3441C">
      <w:pPr>
        <w:pStyle w:val="Date"/>
      </w:pPr>
      <w:r>
        <w:t>July 3, 2015</w:t>
      </w:r>
    </w:p>
    <w:p w:rsidR="00600FBD" w:rsidRDefault="00E3441C">
      <w:pPr>
        <w:pStyle w:val="Titre1"/>
      </w:pPr>
      <w:bookmarkStart w:id="0" w:name="heading-1"/>
      <w:r>
        <w:t>Heading 1</w:t>
      </w:r>
      <w:bookmarkEnd w:id="0"/>
    </w:p>
    <w:p w:rsidR="00600FBD" w:rsidRDefault="00E3441C" w:rsidP="004F4E6F">
      <w:pPr>
        <w:pStyle w:val="FirstParagraph"/>
      </w:pPr>
      <w:r>
        <w:t>My report starts here.</w:t>
      </w:r>
    </w:p>
    <w:p w:rsidR="00600FBD" w:rsidRDefault="00E3441C">
      <w:pPr>
        <w:pStyle w:val="Titre2"/>
      </w:pPr>
      <w:bookmarkStart w:id="1" w:name="heading-2"/>
      <w:r>
        <w:t>Heading 2</w:t>
      </w:r>
      <w:bookmarkEnd w:id="1"/>
    </w:p>
    <w:p w:rsidR="004F4E6F" w:rsidRDefault="004F4E6F" w:rsidP="004F4E6F">
      <w:pPr>
        <w:pStyle w:val="FirstParagraph"/>
      </w:pPr>
      <w:r>
        <w:t>And I have this next subsection.</w:t>
      </w:r>
      <w:r w:rsidR="00591EDF">
        <w:t xml:space="preserve"> Then this </w:t>
      </w:r>
      <w:r w:rsidR="00591EDF" w:rsidRPr="00591EDF">
        <w:rPr>
          <w:rStyle w:val="divcolCar"/>
        </w:rPr>
        <w:t>highlighted</w:t>
      </w:r>
      <w:r w:rsidR="00591EDF">
        <w:t xml:space="preserve"> text. </w:t>
      </w:r>
    </w:p>
    <w:p w:rsidR="004F4E6F" w:rsidRDefault="004F4E6F" w:rsidP="004F4E6F">
      <w:pPr>
        <w:pStyle w:val="Corpsdetexte"/>
      </w:pPr>
      <w:r>
        <w:t>And a second paragraph.</w:t>
      </w:r>
    </w:p>
    <w:p w:rsidR="004F4E6F" w:rsidRDefault="004F4E6F" w:rsidP="004F4E6F">
      <w:pPr>
        <w:pStyle w:val="Normalcentr"/>
      </w:pPr>
      <w:r>
        <w:t>some notes</w:t>
      </w:r>
      <w:bookmarkStart w:id="2" w:name="_GoBack"/>
      <w:bookmarkEnd w:id="2"/>
    </w:p>
    <w:p w:rsidR="004F4E6F" w:rsidRDefault="004F4E6F" w:rsidP="004F4E6F">
      <w:pPr>
        <w:pStyle w:val="Titre3"/>
      </w:pPr>
      <w:bookmarkStart w:id="3" w:name="heading-3-if-needed"/>
      <w:r>
        <w:t>Heading 3 (if needed)</w:t>
      </w:r>
      <w:bookmarkEnd w:id="3"/>
    </w:p>
    <w:p w:rsidR="00F64BC7" w:rsidRDefault="00F64BC7" w:rsidP="00F64BC7">
      <w:pPr>
        <w:pStyle w:val="TableCaption"/>
      </w:pPr>
      <w:r>
        <w:t>Locations, environmental conditions and characteristics of focal plots. MAP: mean annual precipitation. MAT: mean annual temperature. AGB: aboveground biomass. AWP: aboveground woody productivity. AWM: aboveground woody mortality. Values between parentheses correspond to the 95% confidence intervals after bootstrapping over 20x20m quadrats. Site name abbreviations: BCI - Barro Colorado Island, MBW - Michigan Big Woods, SCBI - Smithsonian Conservation Biology Institute, SERC - Smithsonian Environmental Research Center.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Locations, environmental conditions and characteristics of focal plots. MAP: mean annual precipitation. MAT: mean annual temperature. AGB: aboveground biomass. AWP: aboveground woody productivity. AWM: aboveground woody mortality. Values between parentheses correspond to the 95% confidence intervals after bootstrapping over 20x20m quadrats. Site name abbreviations: BCI - Barro Colorado Island, MBW - Michigan Big Woods, SCBI - Smithsonian Conservation Biology Institute, SERC - Smithsonian Environmental Research Center."/>
      </w:tblPr>
      <w:tblGrid>
        <w:gridCol w:w="1247"/>
        <w:gridCol w:w="816"/>
        <w:gridCol w:w="956"/>
        <w:gridCol w:w="751"/>
        <w:gridCol w:w="727"/>
        <w:gridCol w:w="670"/>
        <w:gridCol w:w="893"/>
        <w:gridCol w:w="986"/>
        <w:gridCol w:w="1180"/>
        <w:gridCol w:w="1180"/>
      </w:tblGrid>
      <w:tr w:rsidR="00F64BC7" w:rsidTr="00F64BC7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</w:pPr>
            <w:r>
              <w:t>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  <w:jc w:val="right"/>
            </w:pPr>
            <w:r>
              <w:t>MAP (m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  <w:jc w:val="right"/>
            </w:pPr>
            <w:r>
              <w:t>MAT (°C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  <w:jc w:val="right"/>
            </w:pPr>
            <w:r>
              <w:t>Area (h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</w:pPr>
            <w:r>
              <w:t>Census peri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</w:pPr>
            <w:r>
              <w:t>AGB (Mg/h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</w:pPr>
            <w:r>
              <w:t>AWP (Mg/ha/</w:t>
            </w:r>
            <w:proofErr w:type="spellStart"/>
            <w:r>
              <w:t>yr</w:t>
            </w:r>
            <w:proofErr w:type="spellEnd"/>
            <w: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Default="00F64BC7">
            <w:pPr>
              <w:pStyle w:val="Compact"/>
            </w:pPr>
            <w:r>
              <w:t>AWM (Mg/ha/</w:t>
            </w:r>
            <w:proofErr w:type="spellStart"/>
            <w:r>
              <w:t>yr</w:t>
            </w:r>
            <w:proofErr w:type="spellEnd"/>
            <w:r>
              <w:t>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Pasoh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.9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02.3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78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7.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5-201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21 (309-333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7.68 (8.03-8.52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8.98 (8.52-10.8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Amacayacu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3.8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70.2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7-201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88 (278-299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89 (3.91-4.3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5.36 (5.03-6.2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Korup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.0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8.8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27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997-200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58 (343-376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97 (4.11-4.53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5.35 (4.95-6.55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Danum</w:t>
            </w:r>
            <w:proofErr w:type="spellEnd"/>
            <w:r>
              <w:t xml:space="preserve"> Valley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.1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17.6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82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6.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1-201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50 (333-36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0.9 (10.8-11.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6.8 (5.81-8.74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Wanang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5.2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45.2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50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0-201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17 (301-334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6.93 (7.4-8.12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9.33 (8.89-11.5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lastRenderedPageBreak/>
              <w:t>Sinharaja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6.4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80.4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1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2.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1-200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94 (475-517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8.43 (8.58-9.31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9.12 (8.44-10.9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Cocoli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8.9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79.6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95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994-199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81 (243-323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6.85 (5.76-8.24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.52 (1.36-4.24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BCI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79.8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7.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0-201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88 (276-303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6.09 (6.22-6.69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6.28 (5.98-7.4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San Lorenzo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9.2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79.9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03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6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999-200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19 (287-352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5.3 (5.46-6.5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7.08 (6.06-9.6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Mudumalai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1.6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76.53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25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996-200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25 (219-231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98 (3.9-4.16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.39 (1.18-1.76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Luquillo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8.33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65.8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54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6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1-201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12 (297-329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.06 (4.03-4.4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.07 (3.66-4.8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Palamanui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9.74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155.9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83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0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8-2014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2.1 (37.3-47.3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0.431 (0.41-0.501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0.706 (0.438-1.13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Laupahoehoe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9.93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155.2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44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6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8-2013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14 (366-467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2 (11.1-13.5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55 (2.07-6.38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Fushan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4.7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21.5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27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8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8-2013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2 (196-209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.71 (4.67-5.02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.26 (2.16-2.69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SCBI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8.8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78.1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00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2.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3-201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82 (271-293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.81 (4.74-5.16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06 (2.64-3.79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SERC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38.8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76.5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06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3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6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8-2014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02 (286-31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62 (3.47-3.92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.55 (2-3.34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Changbaishan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2.3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28.0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70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4-200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02 (294-311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49 (3.38-3.72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.74 (1.38-2.21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MBW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2.4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84.0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3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07-2014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18 (211-226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.63 (4.6-4.8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.7 (1.51-2.11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Wabikon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5.5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88.79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80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3-2018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73 (169-178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.5 (3.47-3.7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1.62 (1.49-1.93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Wind River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5.8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-121.9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495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9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7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1-201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91 (467-516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.92 (2.86-3.14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4.78 (3.91-5.95)</w:t>
            </w:r>
          </w:p>
        </w:tc>
      </w:tr>
      <w:tr w:rsidR="00F64BC7" w:rsidTr="00F64BC7"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proofErr w:type="spellStart"/>
            <w:r>
              <w:t>Zofin</w:t>
            </w:r>
            <w:proofErr w:type="spellEnd"/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48.6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14.71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866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  <w:jc w:val="right"/>
            </w:pPr>
            <w:r>
              <w:t>25.0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012-2017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300 (285-315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6.39 (6.19-6.9)</w:t>
            </w:r>
          </w:p>
        </w:tc>
        <w:tc>
          <w:tcPr>
            <w:tcW w:w="0" w:type="auto"/>
            <w:hideMark/>
          </w:tcPr>
          <w:p w:rsidR="00F64BC7" w:rsidRDefault="00F64BC7">
            <w:pPr>
              <w:pStyle w:val="Compact"/>
            </w:pPr>
            <w:r>
              <w:t>2.92 (2.18-3.94)</w:t>
            </w:r>
          </w:p>
        </w:tc>
      </w:tr>
    </w:tbl>
    <w:p w:rsidR="004F4E6F" w:rsidRDefault="004F4E6F" w:rsidP="00195B91"/>
    <w:sectPr w:rsidR="004F4E6F" w:rsidSect="00E335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4F30" w:rsidRDefault="00054F30">
      <w:pPr>
        <w:spacing w:before="0" w:after="0" w:line="240" w:lineRule="auto"/>
      </w:pPr>
      <w:r>
        <w:separator/>
      </w:r>
    </w:p>
  </w:endnote>
  <w:endnote w:type="continuationSeparator" w:id="0">
    <w:p w:rsidR="00054F30" w:rsidRDefault="00054F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324" w:rsidRDefault="0051532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64027619"/>
      <w:docPartObj>
        <w:docPartGallery w:val="Page Numbers (Bottom of Page)"/>
        <w:docPartUnique/>
      </w:docPartObj>
    </w:sdtPr>
    <w:sdtEndPr/>
    <w:sdtContent>
      <w:p w:rsidR="00515324" w:rsidRDefault="00515324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515324" w:rsidRDefault="0051532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324" w:rsidRDefault="0051532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4F30" w:rsidRDefault="00054F30">
      <w:r>
        <w:separator/>
      </w:r>
    </w:p>
  </w:footnote>
  <w:footnote w:type="continuationSeparator" w:id="0">
    <w:p w:rsidR="00054F30" w:rsidRDefault="00054F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324" w:rsidRDefault="0051532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324" w:rsidRDefault="0051532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324" w:rsidRDefault="0051532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53647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367F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D442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D442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C843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B623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ACAE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7E90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E22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7222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CD6DE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F30"/>
    <w:rsid w:val="00195B91"/>
    <w:rsid w:val="00391ABE"/>
    <w:rsid w:val="004E29B3"/>
    <w:rsid w:val="004F4E6F"/>
    <w:rsid w:val="00515324"/>
    <w:rsid w:val="00590D07"/>
    <w:rsid w:val="00591EDF"/>
    <w:rsid w:val="005A76BE"/>
    <w:rsid w:val="005B79A0"/>
    <w:rsid w:val="00600FBD"/>
    <w:rsid w:val="00752303"/>
    <w:rsid w:val="00784D58"/>
    <w:rsid w:val="008D6863"/>
    <w:rsid w:val="00B86B75"/>
    <w:rsid w:val="00BC48D5"/>
    <w:rsid w:val="00C36279"/>
    <w:rsid w:val="00DC3B21"/>
    <w:rsid w:val="00E315A3"/>
    <w:rsid w:val="00E33572"/>
    <w:rsid w:val="00E3441C"/>
    <w:rsid w:val="00E534C0"/>
    <w:rsid w:val="00F64B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5AE0E45-E655-49A7-8119-03D53D15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5B91"/>
    <w:pPr>
      <w:spacing w:before="120" w:after="120" w:line="360" w:lineRule="auto"/>
    </w:pPr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4F4E6F"/>
    <w:pPr>
      <w:keepNext/>
      <w:keepLines/>
      <w:spacing w:before="480" w:after="0"/>
      <w:outlineLvl w:val="0"/>
    </w:pPr>
    <w:rPr>
      <w:rFonts w:eastAsiaTheme="majorEastAsia" w:cstheme="majorBidi"/>
      <w:bCs/>
      <w:i/>
      <w:sz w:val="36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4F4E6F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4F4E6F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link w:val="FirstParagraphCar"/>
    <w:qFormat/>
    <w:rsid w:val="00195B91"/>
  </w:style>
  <w:style w:type="paragraph" w:customStyle="1" w:styleId="Compact">
    <w:name w:val="Compact"/>
    <w:basedOn w:val="Corpsdetexte"/>
    <w:qFormat/>
    <w:rsid w:val="005A76BE"/>
    <w:pPr>
      <w:spacing w:before="120" w:after="120" w:line="240" w:lineRule="auto"/>
    </w:pPr>
    <w:rPr>
      <w:sz w:val="18"/>
    </w:rPr>
  </w:style>
  <w:style w:type="paragraph" w:styleId="Titre">
    <w:name w:val="Title"/>
    <w:basedOn w:val="Normal"/>
    <w:next w:val="Corpsdetexte"/>
    <w:qFormat/>
    <w:rsid w:val="00195B91"/>
    <w:pPr>
      <w:keepNext/>
      <w:keepLines/>
      <w:spacing w:before="480" w:after="240"/>
      <w:jc w:val="center"/>
    </w:pPr>
    <w:rPr>
      <w:rFonts w:eastAsiaTheme="majorEastAsia" w:cstheme="majorBidi"/>
      <w:bCs/>
      <w:i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195B91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195B9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E33572"/>
    <w:pPr>
      <w:spacing w:before="100" w:after="100"/>
    </w:pPr>
    <w:rPr>
      <w:rFonts w:eastAsiaTheme="majorEastAsia" w:cstheme="majorBidi"/>
      <w:b/>
      <w:bCs/>
      <w:color w:val="632423" w:themeColor="accent2" w:themeShade="80"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/>
    </w:pPr>
    <w:rPr>
      <w:i/>
    </w:rPr>
  </w:style>
  <w:style w:type="paragraph" w:customStyle="1" w:styleId="TableCaption">
    <w:name w:val="Table Caption"/>
    <w:basedOn w:val="Lgende"/>
    <w:rsid w:val="00F64BC7"/>
    <w:pPr>
      <w:keepNext/>
      <w:spacing w:line="240" w:lineRule="auto"/>
    </w:pPr>
    <w:rPr>
      <w:sz w:val="22"/>
    </w:r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195B91"/>
  </w:style>
  <w:style w:type="character" w:styleId="Numrodeligne">
    <w:name w:val="line number"/>
    <w:basedOn w:val="Policepardfaut"/>
    <w:semiHidden/>
    <w:unhideWhenUsed/>
    <w:rsid w:val="00515324"/>
  </w:style>
  <w:style w:type="paragraph" w:styleId="En-tte">
    <w:name w:val="header"/>
    <w:basedOn w:val="Normal"/>
    <w:link w:val="En-tteCar"/>
    <w:unhideWhenUsed/>
    <w:rsid w:val="0051532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rsid w:val="00515324"/>
    <w:rPr>
      <w:rFonts w:ascii="Times New Roman" w:hAnsi="Times New Roman"/>
    </w:rPr>
  </w:style>
  <w:style w:type="paragraph" w:styleId="Pieddepage">
    <w:name w:val="footer"/>
    <w:basedOn w:val="Normal"/>
    <w:link w:val="PieddepageCar"/>
    <w:uiPriority w:val="99"/>
    <w:unhideWhenUsed/>
    <w:rsid w:val="0051532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15324"/>
    <w:rPr>
      <w:rFonts w:ascii="Times New Roman" w:hAnsi="Times New Roman"/>
    </w:rPr>
  </w:style>
  <w:style w:type="paragraph" w:customStyle="1" w:styleId="divcol">
    <w:name w:val="divcol"/>
    <w:basedOn w:val="FirstParagraph"/>
    <w:link w:val="divcolCar"/>
    <w:qFormat/>
    <w:rsid w:val="00591EDF"/>
    <w:rPr>
      <w:color w:val="C00000"/>
    </w:rPr>
  </w:style>
  <w:style w:type="character" w:customStyle="1" w:styleId="FirstParagraphCar">
    <w:name w:val="First Paragraph Car"/>
    <w:basedOn w:val="CorpsdetexteCar"/>
    <w:link w:val="FirstParagraph"/>
    <w:rsid w:val="00591EDF"/>
    <w:rPr>
      <w:rFonts w:ascii="Times New Roman" w:hAnsi="Times New Roman"/>
    </w:rPr>
  </w:style>
  <w:style w:type="character" w:customStyle="1" w:styleId="divcolCar">
    <w:name w:val="divcol Car"/>
    <w:basedOn w:val="FirstParagraphCar"/>
    <w:link w:val="divcol"/>
    <w:rsid w:val="00591EDF"/>
    <w:rPr>
      <w:rFonts w:ascii="Times New Roman" w:hAnsi="Times New Roman"/>
      <w:color w:val="C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0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31</Words>
  <Characters>2372</Characters>
  <Application>Microsoft Office Word</Application>
  <DocSecurity>0</DocSecurity>
  <Lines>19</Lines>
  <Paragraphs>5</Paragraphs>
  <ScaleCrop>false</ScaleCrop>
  <Company>Cirad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cp:lastModifiedBy>Camila Piponiot-Laroche</cp:lastModifiedBy>
  <cp:revision>9</cp:revision>
  <dcterms:created xsi:type="dcterms:W3CDTF">2020-11-12T14:16:00Z</dcterms:created>
  <dcterms:modified xsi:type="dcterms:W3CDTF">2022-01-0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>word_document</vt:lpwstr>
  </property>
</Properties>
</file>